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F6BC455">
      <w:pPr>
        <w:widowControl/>
        <w:jc w:val="left"/>
        <w:rPr>
          <w:rFonts w:hint="eastAsia" w:ascii="黑体" w:hAnsi="黑体" w:eastAsia="黑体" w:cs="黑体"/>
          <w:sz w:val="36"/>
          <w:szCs w:val="36"/>
          <w:lang w:val="en-US" w:eastAsia="zh-CN"/>
        </w:rPr>
      </w:pPr>
      <w:r>
        <w:rPr>
          <w:rFonts w:hint="eastAsia" w:ascii="黑体" w:hAnsi="黑体" w:eastAsia="黑体" w:cs="黑体"/>
          <w:sz w:val="36"/>
          <w:szCs w:val="36"/>
          <w:lang w:val="en-US" w:eastAsia="zh-CN"/>
        </w:rPr>
        <w:t>附件</w:t>
      </w:r>
    </w:p>
    <w:p w14:paraId="7A895E6B">
      <w:pPr>
        <w:widowControl/>
        <w:jc w:val="left"/>
        <w:rPr>
          <w:rFonts w:hint="eastAsia" w:ascii="黑体" w:hAnsi="黑体" w:eastAsia="黑体" w:cs="黑体"/>
          <w:sz w:val="36"/>
          <w:szCs w:val="36"/>
          <w:lang w:val="en-US" w:eastAsia="zh-CN"/>
        </w:rPr>
      </w:pPr>
    </w:p>
    <w:tbl>
      <w:tblPr>
        <w:tblStyle w:val="6"/>
        <w:tblpPr w:leftFromText="180" w:rightFromText="180" w:vertAnchor="text" w:horzAnchor="page" w:tblpXSpec="center" w:tblpY="296"/>
        <w:tblOverlap w:val="never"/>
        <w:tblW w:w="962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"/>
        <w:gridCol w:w="3769"/>
        <w:gridCol w:w="1432"/>
        <w:gridCol w:w="3465"/>
      </w:tblGrid>
      <w:tr w14:paraId="117B30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0" w:hRule="atLeast"/>
          <w:jc w:val="center"/>
        </w:trPr>
        <w:tc>
          <w:tcPr>
            <w:tcW w:w="9628" w:type="dxa"/>
            <w:gridSpan w:val="4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 w14:paraId="5B0C7D3A">
            <w:pPr>
              <w:widowControl/>
              <w:jc w:val="center"/>
              <w:textAlignment w:val="center"/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  <w:color w:val="000000"/>
                <w:kern w:val="0"/>
                <w:sz w:val="44"/>
                <w:szCs w:val="44"/>
                <w:lang w:bidi="ar"/>
                <w14:ligatures w14:val="none"/>
              </w:rPr>
            </w:pPr>
            <w:r>
              <w:rPr>
                <w:rFonts w:hint="default" w:ascii="Times New Roman" w:hAnsi="Times New Roman" w:eastAsia="方正小标宋简体" w:cs="Times New Roman"/>
                <w:b w:val="0"/>
                <w:bCs w:val="0"/>
                <w:color w:val="000000"/>
                <w:sz w:val="44"/>
                <w:szCs w:val="44"/>
                <w14:ligatures w14:val="none"/>
              </w:rPr>
              <w:t>202</w:t>
            </w:r>
            <w:r>
              <w:rPr>
                <w:rFonts w:hint="default" w:ascii="Times New Roman" w:hAnsi="Times New Roman" w:eastAsia="方正小标宋简体" w:cs="Times New Roman"/>
                <w:b w:val="0"/>
                <w:bCs w:val="0"/>
                <w:color w:val="000000"/>
                <w:sz w:val="44"/>
                <w:szCs w:val="44"/>
                <w:lang w:val="en-US" w:eastAsia="zh-CN"/>
                <w14:ligatures w14:val="none"/>
              </w:rPr>
              <w:t>6</w:t>
            </w:r>
            <w:r>
              <w:rPr>
                <w:rFonts w:hint="default" w:ascii="Times New Roman" w:hAnsi="Times New Roman" w:eastAsia="方正小标宋简体" w:cs="Times New Roman"/>
                <w:b w:val="0"/>
                <w:bCs w:val="0"/>
                <w:color w:val="000000"/>
                <w:sz w:val="44"/>
                <w:szCs w:val="44"/>
                <w14:ligatures w14:val="none"/>
              </w:rPr>
              <w:t>年</w:t>
            </w:r>
            <w:r>
              <w:rPr>
                <w:rFonts w:hint="eastAsia" w:ascii="方正小标宋简体" w:hAnsi="微软雅黑" w:eastAsia="方正小标宋简体" w:cs="Times New Roman"/>
                <w:b w:val="0"/>
                <w:bCs w:val="0"/>
                <w:color w:val="000000"/>
                <w:sz w:val="44"/>
                <w:szCs w:val="44"/>
                <w14:ligatures w14:val="none"/>
              </w:rPr>
              <w:t>度农业农村部</w:t>
            </w: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  <w:color w:val="000000"/>
                <w:kern w:val="0"/>
                <w:sz w:val="44"/>
                <w:szCs w:val="44"/>
                <w:lang w:bidi="ar"/>
                <w14:ligatures w14:val="none"/>
              </w:rPr>
              <w:t>软科学课题拟立项名单</w:t>
            </w:r>
          </w:p>
          <w:p w14:paraId="1EF6FAD5">
            <w:pPr>
              <w:widowControl/>
              <w:jc w:val="center"/>
              <w:textAlignment w:val="center"/>
              <w:rPr>
                <w:rFonts w:hint="eastAsia" w:ascii="方正小标宋简体" w:hAnsi="方正小标宋简体" w:eastAsia="方正小标宋简体" w:cs="方正小标宋简体"/>
                <w:b/>
                <w:bCs/>
                <w:color w:val="000000"/>
                <w:sz w:val="24"/>
                <w:szCs w:val="24"/>
                <w14:ligatures w14:val="none"/>
              </w:rPr>
            </w:pPr>
          </w:p>
        </w:tc>
      </w:tr>
      <w:tr w14:paraId="068A8D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B2944D2">
            <w:pPr>
              <w:widowControl/>
              <w:jc w:val="center"/>
              <w:textAlignment w:val="center"/>
              <w:rPr>
                <w:rFonts w:hint="eastAsia" w:ascii="黑体" w:hAnsi="宋体" w:eastAsia="黑体" w:cs="黑体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黑体" w:hAnsi="宋体" w:eastAsia="黑体" w:cs="黑体"/>
                <w:color w:val="000000"/>
                <w:sz w:val="36"/>
                <w:szCs w:val="36"/>
                <w:lang w:eastAsia="zh-CN"/>
                <w14:ligatures w14:val="none"/>
              </w:rPr>
              <w:t>课题</w:t>
            </w:r>
          </w:p>
          <w:p w14:paraId="50BD80A3">
            <w:pPr>
              <w:widowControl/>
              <w:jc w:val="center"/>
              <w:textAlignment w:val="center"/>
              <w:rPr>
                <w:rFonts w:hint="eastAsia" w:ascii="黑体" w:hAnsi="宋体" w:eastAsia="黑体" w:cs="黑体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黑体" w:hAnsi="宋体" w:eastAsia="黑体" w:cs="黑体"/>
                <w:color w:val="000000"/>
                <w:sz w:val="36"/>
                <w:szCs w:val="36"/>
                <w:lang w:eastAsia="zh-CN"/>
                <w14:ligatures w14:val="none"/>
              </w:rPr>
              <w:t>编号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04563C7">
            <w:pPr>
              <w:widowControl/>
              <w:jc w:val="center"/>
              <w:textAlignment w:val="center"/>
              <w:rPr>
                <w:rFonts w:hint="eastAsia" w:ascii="黑体" w:hAnsi="宋体" w:eastAsia="黑体" w:cs="黑体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36"/>
                <w:szCs w:val="36"/>
                <w:lang w:bidi="ar"/>
                <w14:ligatures w14:val="none"/>
              </w:rPr>
              <w:t>课题名称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C1D19CA">
            <w:pPr>
              <w:widowControl/>
              <w:jc w:val="center"/>
              <w:textAlignment w:val="center"/>
              <w:rPr>
                <w:rFonts w:hint="eastAsia" w:ascii="黑体" w:hAnsi="宋体" w:eastAsia="黑体" w:cs="黑体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36"/>
                <w:szCs w:val="36"/>
                <w:lang w:bidi="ar"/>
                <w14:ligatures w14:val="none"/>
              </w:rPr>
              <w:t>主持人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1B3E889">
            <w:pPr>
              <w:widowControl/>
              <w:jc w:val="center"/>
              <w:textAlignment w:val="center"/>
              <w:rPr>
                <w:rFonts w:hint="eastAsia" w:ascii="黑体" w:hAnsi="宋体" w:eastAsia="黑体" w:cs="黑体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黑体" w:hAnsi="宋体" w:eastAsia="黑体" w:cs="黑体"/>
                <w:color w:val="000000"/>
                <w:sz w:val="36"/>
                <w:szCs w:val="36"/>
                <w14:ligatures w14:val="none"/>
              </w:rPr>
              <w:t>承接单位</w:t>
            </w:r>
          </w:p>
        </w:tc>
      </w:tr>
      <w:tr w14:paraId="5BB50B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71F1BE6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C4030F8">
            <w:pPr>
              <w:widowControl/>
              <w:jc w:val="both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今后十年粮食供需形势变化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8464194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魏玮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1BAA111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青岛农业大学</w:t>
            </w:r>
          </w:p>
        </w:tc>
      </w:tr>
      <w:tr w14:paraId="40F42B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55B22E7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2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D3665C1">
            <w:pPr>
              <w:widowControl/>
              <w:jc w:val="both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“十五五”时期提升农业综合生产能力和质量效益研究</w:t>
            </w:r>
          </w:p>
        </w:tc>
        <w:tc>
          <w:tcPr>
            <w:tcW w:w="489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3BAB380">
            <w:pPr>
              <w:widowControl/>
              <w:jc w:val="center"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空缺</w:t>
            </w:r>
          </w:p>
        </w:tc>
      </w:tr>
      <w:tr w14:paraId="0657E9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80DDB0A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3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D549946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促进粮食等重要农产品价格保持在合理水平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26CF6B2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李韶民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53447F1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农业农村部信息中心</w:t>
            </w:r>
          </w:p>
        </w:tc>
      </w:tr>
      <w:tr w14:paraId="3BA8E5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0B93741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4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D36A15D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大豆发展战略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3F9998F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于水婧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A02348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农业农村部农村经济研究中心</w:t>
            </w:r>
          </w:p>
        </w:tc>
      </w:tr>
      <w:tr w14:paraId="1CD931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4C1A408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5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F35E972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培育乳制品消费习惯和支持政策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593E5EC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杨祯妮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91236D5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  <w:t>农业农村部食物与营养发展研究所</w:t>
            </w:r>
          </w:p>
        </w:tc>
      </w:tr>
      <w:tr w14:paraId="4A4AC7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6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5E2DCE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6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1A4C148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培育壮大农业科技领军企业支持政策研究</w:t>
            </w:r>
          </w:p>
        </w:tc>
        <w:tc>
          <w:tcPr>
            <w:tcW w:w="4897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9631912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空缺</w:t>
            </w:r>
          </w:p>
        </w:tc>
      </w:tr>
      <w:tr w14:paraId="26CFD4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D3F86DD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7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9335BE0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农业领域未来产业发展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B0A860E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张蚌蚌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449DB2A">
            <w:pPr>
              <w:widowControl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  <w:t>西北农林科技大学</w:t>
            </w:r>
          </w:p>
        </w:tc>
      </w:tr>
      <w:tr w14:paraId="298346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1B9BA24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8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F858DD5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分类有序、片区化推进乡村振兴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7ECF614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张秋玲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3214206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农业农村部规划设计研究院</w:t>
            </w:r>
          </w:p>
        </w:tc>
      </w:tr>
      <w:tr w14:paraId="0F3896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3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62EFDC6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9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FBDF866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统筹发展科技农业、绿色农业、质量农业、品牌农业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9DAF829">
            <w:pPr>
              <w:widowControl/>
              <w:jc w:val="center"/>
              <w:rPr>
                <w:rFonts w:ascii="Times New Roman" w:hAnsi="Times New Roman" w:eastAsia="仿宋_GB2312" w:cs="Times New Roman"/>
                <w:color w:val="000000"/>
                <w:kern w:val="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14:ligatures w14:val="none"/>
              </w:rPr>
              <w:t>许佳彬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4386269">
            <w:pPr>
              <w:widowControl/>
              <w:jc w:val="both"/>
              <w:rPr>
                <w:rFonts w:hint="default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val="en-US" w:eastAsia="zh-CN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val="en-US" w:eastAsia="zh-CN"/>
                <w14:ligatures w14:val="none"/>
              </w:rPr>
              <w:t>东北农业大学</w:t>
            </w:r>
          </w:p>
        </w:tc>
      </w:tr>
      <w:tr w14:paraId="14977D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CCED8FD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0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3B72A38">
            <w:pPr>
              <w:keepNext w:val="0"/>
              <w:keepLines w:val="0"/>
              <w:widowControl/>
              <w:suppressLineNumbers w:val="0"/>
              <w:jc w:val="both"/>
              <w:rPr>
                <w:rFonts w:ascii="Times New Roman" w:hAnsi="Times New Roman" w:eastAsia="仿宋_GB2312" w:cs="Times New Roman"/>
                <w:color w:val="000000"/>
                <w:kern w:val="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把农业建成现代化大产业内涵和路径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9DCA1C9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史鹏飞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58ABC39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  <w:t>农业农村部农村经济研究中心</w:t>
            </w:r>
          </w:p>
        </w:tc>
      </w:tr>
      <w:tr w14:paraId="0CDE1C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94B1D68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1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47EF37D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农村基本具备现代生活条件内涵与路径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371D9F2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王衍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29742AF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农业农村部规划设计研究院</w:t>
            </w:r>
          </w:p>
        </w:tc>
      </w:tr>
      <w:tr w14:paraId="57F21D9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9F4EB74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2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9BE4853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乡村人口变化对乡村发展影响与对策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0C33F69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于爱芝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F8A8372">
            <w:pPr>
              <w:widowControl/>
              <w:rPr>
                <w:rFonts w:ascii="Times New Roman" w:hAnsi="Times New Roman" w:eastAsia="仿宋_GB2312" w:cs="Times New Roman"/>
                <w:color w:val="000000"/>
                <w:kern w:val="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14:ligatures w14:val="none"/>
              </w:rPr>
              <w:t>中央财经大学</w:t>
            </w:r>
          </w:p>
        </w:tc>
      </w:tr>
      <w:tr w14:paraId="78F813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B502DD3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3</w:t>
            </w:r>
          </w:p>
        </w:tc>
        <w:tc>
          <w:tcPr>
            <w:tcW w:w="3769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E57B082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乡村振兴“投资于人”实践路径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DD2B94A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郑</w:t>
            </w: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军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FDC0B69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山东农业大学</w:t>
            </w:r>
          </w:p>
        </w:tc>
      </w:tr>
      <w:tr w14:paraId="1C113B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C3BE522">
            <w:pPr>
              <w:widowControl/>
              <w:jc w:val="center"/>
              <w:textAlignment w:val="center"/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</w:p>
        </w:tc>
        <w:tc>
          <w:tcPr>
            <w:tcW w:w="3769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8E20706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</w:pP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89DC834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曾俊霞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570F96E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中国社会科学院农村发展研究所</w:t>
            </w:r>
          </w:p>
        </w:tc>
      </w:tr>
      <w:tr w14:paraId="5E229C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020EEC9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4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BD26223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培育发展农创客、支持青年人才下乡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097D0FDF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赖媛媛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44BC4D6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青岛农业大学</w:t>
            </w:r>
          </w:p>
        </w:tc>
      </w:tr>
      <w:tr w14:paraId="634DF2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B38E516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5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D05B7EB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新型农业经营主体联农带农机制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4382AC6D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曾丽军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625D1BB">
            <w:pPr>
              <w:widowControl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  <w:t>广东技术师范大学</w:t>
            </w:r>
          </w:p>
        </w:tc>
      </w:tr>
      <w:tr w14:paraId="512EF1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B2C5E26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6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C0DB7BE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促进小农户和现代农业发展有机衔接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69922B6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常明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7E6C555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中国农业科学院农业经济与发展研究所</w:t>
            </w:r>
          </w:p>
        </w:tc>
      </w:tr>
      <w:tr w14:paraId="3B9A04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7B37FBD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7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E3FABCA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财政金融协同支农机制研究</w:t>
            </w:r>
            <w:bookmarkStart w:id="0" w:name="_GoBack"/>
            <w:bookmarkEnd w:id="0"/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D11E6B1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冯琦雅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77C9FAE">
            <w:pPr>
              <w:widowControl/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eastAsia="zh-CN"/>
                <w14:ligatures w14:val="none"/>
              </w:rPr>
              <w:t>河北金融学院</w:t>
            </w:r>
          </w:p>
        </w:tc>
      </w:tr>
      <w:tr w14:paraId="176CEE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4D44297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36"/>
                <w:szCs w:val="36"/>
                <w:lang w:bidi="ar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36"/>
                <w:szCs w:val="36"/>
                <w:lang w:bidi="ar"/>
                <w14:ligatures w14:val="none"/>
              </w:rPr>
              <w:t>18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9589919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农业保险政策效能调查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87E3063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徐斌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604C644">
            <w:pPr>
              <w:widowControl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Times New Roman" w:hAnsi="Times New Roman" w:eastAsia="仿宋_GB2312" w:cs="Times New Roman"/>
                <w:color w:val="000000"/>
                <w:kern w:val="0"/>
                <w:sz w:val="36"/>
                <w:szCs w:val="36"/>
                <w:lang w:val="en-US" w:eastAsia="zh-CN"/>
                <w14:ligatures w14:val="none"/>
              </w:rPr>
              <w:t>四川农业大学</w:t>
            </w:r>
          </w:p>
        </w:tc>
      </w:tr>
      <w:tr w14:paraId="5901661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78494EF9">
            <w:pPr>
              <w:widowControl/>
              <w:jc w:val="center"/>
              <w:textAlignment w:val="center"/>
              <w:rPr>
                <w:rFonts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14:ligatures w14:val="none"/>
              </w:rPr>
              <w:t>19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804104E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帮扶项目联农带农成效评价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2FF05ED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郭占锋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55E3C58A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西北农林科技大学</w:t>
            </w:r>
          </w:p>
        </w:tc>
      </w:tr>
      <w:tr w14:paraId="733ADA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0" w:hRule="atLeast"/>
          <w:jc w:val="center"/>
        </w:trPr>
        <w:tc>
          <w:tcPr>
            <w:tcW w:w="962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2B97BE3">
            <w:pPr>
              <w:widowControl/>
              <w:jc w:val="center"/>
              <w:textAlignment w:val="center"/>
              <w:rPr>
                <w:rFonts w:hint="default" w:ascii="Times New Roman" w:hAnsi="Times New Roman" w:eastAsia="等线" w:cs="Times New Roman"/>
                <w:color w:val="000000"/>
                <w:sz w:val="36"/>
                <w:szCs w:val="36"/>
                <w:lang w:val="en-US" w:eastAsia="zh-CN"/>
                <w14:ligatures w14:val="none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sz w:val="36"/>
                <w:szCs w:val="36"/>
                <w:lang w:val="en-US" w:eastAsia="zh-CN"/>
                <w14:ligatures w14:val="none"/>
              </w:rPr>
              <w:t>20</w:t>
            </w:r>
          </w:p>
        </w:tc>
        <w:tc>
          <w:tcPr>
            <w:tcW w:w="37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D42E4C4">
            <w:pPr>
              <w:keepNext w:val="0"/>
              <w:keepLines w:val="0"/>
              <w:widowControl/>
              <w:suppressLineNumbers w:val="0"/>
              <w:jc w:val="both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val="en-US" w:eastAsia="zh-CN"/>
                <w14:ligatures w14:val="none"/>
              </w:rPr>
              <w:t>重要农业文化遗产传承保护发展研究</w:t>
            </w:r>
          </w:p>
        </w:tc>
        <w:tc>
          <w:tcPr>
            <w:tcW w:w="14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25E38244">
            <w:pPr>
              <w:widowControl/>
              <w:jc w:val="center"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刘子忠</w:t>
            </w:r>
          </w:p>
        </w:tc>
        <w:tc>
          <w:tcPr>
            <w:tcW w:w="34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631437F3">
            <w:pPr>
              <w:widowControl/>
              <w:textAlignment w:val="center"/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</w:pPr>
            <w:r>
              <w:rPr>
                <w:rFonts w:hint="eastAsia" w:ascii="仿宋_GB2312" w:hAnsi="等线" w:eastAsia="仿宋_GB2312" w:cs="仿宋_GB2312"/>
                <w:color w:val="000000"/>
                <w:sz w:val="36"/>
                <w:szCs w:val="36"/>
                <w:lang w:eastAsia="zh-CN"/>
                <w14:ligatures w14:val="none"/>
              </w:rPr>
              <w:t>全国农业展览馆（中国农业博物馆）</w:t>
            </w:r>
          </w:p>
        </w:tc>
      </w:tr>
    </w:tbl>
    <w:p w14:paraId="2C1F10CA">
      <w:pPr>
        <w:widowControl/>
        <w:spacing w:line="600" w:lineRule="exact"/>
        <w:rPr>
          <w:rFonts w:hint="eastAsia" w:ascii="仿宋_GB2312" w:hAnsi="黑体" w:eastAsia="仿宋_GB2312"/>
          <w:sz w:val="44"/>
          <w:szCs w:val="44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0017D5"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923E01">
                          <w:pPr>
                            <w:pStyle w:val="4"/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 w14:paraId="49923E01">
                    <w:pPr>
                      <w:pStyle w:val="4"/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1NDExtDQzNzIwNTZT0lEKTi0uzszPAykwNKoFALDqwDotAAAA"/>
  </w:docVars>
  <w:rsids>
    <w:rsidRoot w:val="003C70CD"/>
    <w:rsid w:val="00066981"/>
    <w:rsid w:val="000E3ECB"/>
    <w:rsid w:val="001678A9"/>
    <w:rsid w:val="00177EE0"/>
    <w:rsid w:val="001B1695"/>
    <w:rsid w:val="00207B91"/>
    <w:rsid w:val="00235FEA"/>
    <w:rsid w:val="0035594F"/>
    <w:rsid w:val="003C70CD"/>
    <w:rsid w:val="003E2A6C"/>
    <w:rsid w:val="00477188"/>
    <w:rsid w:val="00482EBE"/>
    <w:rsid w:val="004C5BB6"/>
    <w:rsid w:val="004F3EAA"/>
    <w:rsid w:val="00501A9B"/>
    <w:rsid w:val="00503722"/>
    <w:rsid w:val="005A11F1"/>
    <w:rsid w:val="005C7010"/>
    <w:rsid w:val="00656312"/>
    <w:rsid w:val="00682E10"/>
    <w:rsid w:val="006A3B05"/>
    <w:rsid w:val="00805DEB"/>
    <w:rsid w:val="008538BF"/>
    <w:rsid w:val="00861051"/>
    <w:rsid w:val="008743C0"/>
    <w:rsid w:val="008B4649"/>
    <w:rsid w:val="009004A1"/>
    <w:rsid w:val="00926717"/>
    <w:rsid w:val="00947315"/>
    <w:rsid w:val="009B4CA5"/>
    <w:rsid w:val="009F5B56"/>
    <w:rsid w:val="00A129B9"/>
    <w:rsid w:val="00A82D34"/>
    <w:rsid w:val="00AA72FC"/>
    <w:rsid w:val="00AA7850"/>
    <w:rsid w:val="00AE6111"/>
    <w:rsid w:val="00B20B6A"/>
    <w:rsid w:val="00B45827"/>
    <w:rsid w:val="00BA1237"/>
    <w:rsid w:val="00C37B48"/>
    <w:rsid w:val="00C84059"/>
    <w:rsid w:val="00C84F22"/>
    <w:rsid w:val="00CF348D"/>
    <w:rsid w:val="00CF6D4F"/>
    <w:rsid w:val="00D31983"/>
    <w:rsid w:val="00D50391"/>
    <w:rsid w:val="00D62358"/>
    <w:rsid w:val="00D819CF"/>
    <w:rsid w:val="00DE65F4"/>
    <w:rsid w:val="00DF4178"/>
    <w:rsid w:val="00E4069B"/>
    <w:rsid w:val="00E72701"/>
    <w:rsid w:val="00ED76E0"/>
    <w:rsid w:val="00EE09DB"/>
    <w:rsid w:val="00F1352F"/>
    <w:rsid w:val="025F5BB4"/>
    <w:rsid w:val="0BFF2158"/>
    <w:rsid w:val="166B1D39"/>
    <w:rsid w:val="16D57CE5"/>
    <w:rsid w:val="18176A80"/>
    <w:rsid w:val="19FB012D"/>
    <w:rsid w:val="1F3452D6"/>
    <w:rsid w:val="25EC3BAF"/>
    <w:rsid w:val="2A3C5054"/>
    <w:rsid w:val="2CD4630C"/>
    <w:rsid w:val="2DA428D7"/>
    <w:rsid w:val="3BE94483"/>
    <w:rsid w:val="46565B99"/>
    <w:rsid w:val="46F7F6A9"/>
    <w:rsid w:val="47C91671"/>
    <w:rsid w:val="50310E6A"/>
    <w:rsid w:val="5BEF852C"/>
    <w:rsid w:val="61D744E6"/>
    <w:rsid w:val="64AA7BD5"/>
    <w:rsid w:val="69951280"/>
    <w:rsid w:val="69BADBC4"/>
    <w:rsid w:val="6B2039A1"/>
    <w:rsid w:val="6DED116A"/>
    <w:rsid w:val="7FD30DB1"/>
    <w:rsid w:val="7FFA6674"/>
    <w:rsid w:val="9EFD0577"/>
    <w:rsid w:val="9FFF8936"/>
    <w:rsid w:val="ADFF5D70"/>
    <w:rsid w:val="C77763DE"/>
    <w:rsid w:val="CFAFCD78"/>
    <w:rsid w:val="EFDF0EA7"/>
    <w:rsid w:val="F3BE60D5"/>
    <w:rsid w:val="F65A425D"/>
    <w:rsid w:val="F79B6CED"/>
    <w:rsid w:val="F95FB4B2"/>
    <w:rsid w:val="FAC7E10B"/>
    <w:rsid w:val="FFBB8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mc:AlternateContent>
    <mc:Choice Requires="wpsCustomData">
      <wpsCustomData:typoFeatureVersion val="1"/>
    </mc:Choice>
  </mc:AlternateContent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qFormat="1" w:uiPriority="99" w:semiHidden="0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  <w14:ligatures w14:val="standardContextual"/>
    </w:rPr>
  </w:style>
  <w:style w:type="paragraph" w:styleId="2">
    <w:name w:val="heading 2"/>
    <w:basedOn w:val="1"/>
    <w:next w:val="1"/>
    <w:link w:val="9"/>
    <w:unhideWhenUsed/>
    <w:qFormat/>
    <w:uiPriority w:val="9"/>
    <w:pPr>
      <w:keepNext/>
      <w:keepLines/>
      <w:overflowPunct w:val="0"/>
      <w:ind w:firstLine="200" w:firstLineChars="200"/>
      <w:outlineLvl w:val="1"/>
    </w:pPr>
    <w:rPr>
      <w:rFonts w:ascii="Times New Roman" w:hAnsi="Times New Roman" w:eastAsia="楷体" w:cstheme="majorBidi"/>
      <w:b/>
      <w:bCs/>
      <w:sz w:val="32"/>
      <w:szCs w:val="3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Normal Indent"/>
    <w:basedOn w:val="1"/>
    <w:unhideWhenUsed/>
    <w:qFormat/>
    <w:uiPriority w:val="99"/>
    <w:pPr>
      <w:ind w:firstLine="420"/>
    </w:pPr>
    <w:rPr>
      <w:rFonts w:ascii="Calibri" w:hAnsi="Calibri" w:eastAsia="仿宋" w:cs="Times New Roman"/>
      <w:szCs w:val="21"/>
      <w14:ligatures w14:val="none"/>
    </w:r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9">
    <w:name w:val="标题 2 字符"/>
    <w:basedOn w:val="8"/>
    <w:link w:val="2"/>
    <w:qFormat/>
    <w:uiPriority w:val="9"/>
    <w:rPr>
      <w:rFonts w:ascii="Times New Roman" w:hAnsi="Times New Roman" w:eastAsia="楷体" w:cstheme="majorBidi"/>
      <w:b/>
      <w:bCs/>
      <w:sz w:val="32"/>
      <w:szCs w:val="32"/>
    </w:rPr>
  </w:style>
  <w:style w:type="character" w:customStyle="1" w:styleId="10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82</Words>
  <Characters>396</Characters>
  <Lines>90</Lines>
  <Paragraphs>53</Paragraphs>
  <TotalTime>47</TotalTime>
  <ScaleCrop>false</ScaleCrop>
  <LinksUpToDate>false</LinksUpToDate>
  <CharactersWithSpaces>396</CharactersWithSpaces>
  <Application>WPS Office_12.1.0.263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0T22:10:00Z</dcterms:created>
  <dc:creator>Fedor Houxi Zhou</dc:creator>
  <cp:lastModifiedBy>WPS_1374824945</cp:lastModifiedBy>
  <cp:lastPrinted>2026-06-05T09:25:11Z</cp:lastPrinted>
  <dcterms:modified xsi:type="dcterms:W3CDTF">2026-06-05T09:50:2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6375</vt:lpwstr>
  </property>
  <property fmtid="{D5CDD505-2E9C-101B-9397-08002B2CF9AE}" pid="3" name="ICV">
    <vt:lpwstr>EEFE0A6AD0E1361263701E6A441A0E92</vt:lpwstr>
  </property>
  <property fmtid="{D5CDD505-2E9C-101B-9397-08002B2CF9AE}" pid="4" name="KSOTemplateDocerSaveRecord">
    <vt:lpwstr>eyJoZGlkIjoiODg5MTU1ZGRkM2VkN2MzNDRjMDQ4NzVkNTZhMjY5NDQiLCJ1c2VySWQiOiIxMzc0ODI0OTQ1In0=</vt:lpwstr>
  </property>
</Properties>
</file>